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 dedicated and passionate Physiotherapist with over [X years] of experience in patient-centered care, I am writing to express my enthusiasm for the opportunity to contribute to the healthcare landscape of Senegal Dakar. The unique blend of cultural richness, community-driven healthcare needs, and the growing demand for skilled physiotherapists in this vibrant city have inspired me to apply for this position. My academic background, clinical expertise, and deep commitment to improving physical well-being align seamlessly with the mission of your organization, making me a strong candidate to support patients in Senegal Dakar through compassionate and effective physiotherapy services.</w:t>
      </w:r>
    </w:p>
    <w:p>
      <w:pPr>
        <w:pStyle w:val="BodyText"/>
      </w:pPr>
      <w:r>
        <w:t xml:space="preserve">Throughout my career as a Physiotherapist, I have focused on delivering personalized treatment plans that address the diverse needs of individuals across age groups and medical conditions. My work has spanned both clinical settings and community-based initiatives, where I have utilized evidence-based practices to rehabilitate patients recovering from injuries, manage chronic pain, and enhance mobility. Whether working with athletes seeking performance optimization or elderly individuals striving for independence, my approach emphasizes holistic care that integrates physical therapy with patient education and emotional support. This philosophy is particularly relevant in Senegal Dakar, where the healthcare system increasingly values proactive and preventative care to address the unique challenges faced by its population.</w:t>
      </w:r>
    </w:p>
    <w:p>
      <w:pPr>
        <w:pStyle w:val="BodyText"/>
      </w:pPr>
      <w:r>
        <w:t xml:space="preserve">One of the key reasons I am drawn to Senegal Dakar is its dynamic environment, which offers a rich cultural tapestry and a growing emphasis on public health initiatives. As a Physiotherapist, I recognize that effective healthcare delivery requires not only technical expertise but also an understanding of local customs, languages, and patient preferences. My experience working in multicultural settings has equipped me with the adaptability and sensitivity needed to build trust with patients from diverse backgrounds. In Senegal Dakar, I aim to bridge the gap between global physiotherapy standards and the specific needs of the community, ensuring that care is both accessible and culturally resonant.</w:t>
      </w:r>
    </w:p>
    <w:p>
      <w:pPr>
        <w:pStyle w:val="BodyText"/>
      </w:pPr>
      <w:r>
        <w:t xml:space="preserve">My academic training in physiotherapy at [University Name] provided a solid foundation in anatomy, kinesiology, and rehabilitation techniques. However, it was my hands-on experience during clinical rotations that truly shaped my passion for this field. I have worked with patients recovering from neurological conditions such as stroke and spinal cord injuries, as well as those managing musculoskeletal disorders like osteoarthritis and sports-related injuries. These experiences have honed my ability to assess complex cases, develop targeted interventions, and collaborate with multidisciplinary teams to achieve optimal outcomes. In Senegal Dakar, I am eager to apply this knowledge to support patients in overcoming physical limitations and reclaiming their quality of life.</w:t>
      </w:r>
    </w:p>
    <w:p>
      <w:pPr>
        <w:pStyle w:val="BodyText"/>
      </w:pPr>
      <w:r>
        <w:t xml:space="preserve">What excites me most about the opportunity in Senegal Dakar is the potential to contribute to a healthcare system that is evolving rapidly. The city’s growing urbanization and increasing prevalence of lifestyle-related conditions underscore the need for skilled professionals like myself who can provide innovative solutions. I am particularly interested in participating in initiatives that promote preventive care, such as community fitness programs or workplace wellness campaigns, which align with the goals of many organizations in Dakar. My ability to communicate effectively in [language(s), e.g., English/French] further positions me to engage with patients and colleagues alike, fostering a collaborative and inclusive environment.</w:t>
      </w:r>
    </w:p>
    <w:p>
      <w:pPr>
        <w:pStyle w:val="BodyText"/>
      </w:pPr>
      <w:r>
        <w:t xml:space="preserve">In addition to my clinical skills, I bring a strong work ethic and a commitment to continuous learning. I regularly attend workshops and conferences on emerging trends in physiotherapy, such as the integration of technology in rehabilitation or the use of telehealth to expand access to care. These efforts reflect my dedication to staying at the forefront of my field and ensuring that patients receive the most up-to-date treatments available. In Senegal Dakar, I am eager to share these insights while also learning from local practices that may offer valuable perspectives on traditional healing methods or community-based approaches.</w:t>
      </w:r>
    </w:p>
    <w:p>
      <w:pPr>
        <w:pStyle w:val="BodyText"/>
      </w:pPr>
      <w:r>
        <w:t xml:space="preserve">The Cover Letter itself is a testament to my desire to connect with organizations that prioritize both professional excellence and social impact. As a Physiotherapist, I believe in the power of empathy and communication to transform patient experiences. Whether through one-on-one consultations or group therapy sessions, I strive to create an atmosphere where patients feel heard, supported, and empowered. In Senegal Dakar, where healthcare is often shaped by close-knit communities and shared values, this approach will be instrumental in fostering long-term trust and positive outcomes.</w:t>
      </w:r>
    </w:p>
    <w:p>
      <w:pPr>
        <w:pStyle w:val="BodyText"/>
      </w:pPr>
      <w:r>
        <w:t xml:space="preserve">Finally, I would like to express my gratitude for considering my application. I am confident that my skills, experience, and passion for physiotherapy make me a valuable addition to your team in Senegal Dakar. I would welcome the opportunity to discuss how my background aligns with the needs of your organization and how I can contribute to advancing healthcare in this remarkable city. Thank you for your time and consideration.</w:t>
      </w:r>
    </w:p>
    <w:p>
      <w:pPr>
        <w:pStyle w:val="BodyText"/>
      </w:pPr>
      <w:r>
        <w:t xml:space="preserve">Sincerely,</w:t>
      </w:r>
    </w:p>
    <w:p>
      <w:pPr>
        <w:pStyle w:val="BodyText"/>
      </w:pPr>
      <w:r>
        <w:t xml:space="preserve">[Your Full Name]</w:t>
      </w:r>
    </w:p>
    <w:p>
      <w:pPr>
        <w:pStyle w:val="BodyText"/>
      </w:pPr>
      <w:r>
        <w:t xml:space="preserve">[Your Contact Information: Email |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Senegal Dakar</dc:title>
  <dc:creator/>
  <dc:language>en</dc:language>
  <cp:keywords/>
  <dcterms:created xsi:type="dcterms:W3CDTF">2026-07-23T10:06:20Z</dcterms:created>
  <dcterms:modified xsi:type="dcterms:W3CDTF">2026-07-23T10:06:20Z</dcterms:modified>
</cp:coreProperties>
</file>

<file path=docProps/custom.xml><?xml version="1.0" encoding="utf-8"?>
<Properties xmlns="http://schemas.openxmlformats.org/officeDocument/2006/custom-properties" xmlns:vt="http://schemas.openxmlformats.org/officeDocument/2006/docPropsVTypes"/>
</file>